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58AABAFA" w:rsidR="00EE0AC5" w:rsidRPr="00BB49BC" w:rsidRDefault="00F95E59" w:rsidP="00423CD0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423CD0">
        <w:rPr>
          <w:rFonts w:ascii="Calibri" w:hAnsi="Calibri" w:cs="Calibri"/>
          <w:sz w:val="28"/>
          <w:szCs w:val="28"/>
        </w:rPr>
        <w:t>2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173461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173461">
      <w:pPr>
        <w:jc w:val="both"/>
      </w:pPr>
      <w:bookmarkStart w:id="2" w:name="_Toc465848738"/>
      <w:r w:rsidRPr="00A65E74">
        <w:t>Upon completion of this lab ses</w:t>
      </w:r>
      <w:r>
        <w:t>sion, learners will be able to:</w:t>
      </w:r>
    </w:p>
    <w:p w14:paraId="0EBBB332" w14:textId="57275E2E" w:rsidR="000F600C" w:rsidRDefault="000F600C" w:rsidP="00173461">
      <w:pPr>
        <w:numPr>
          <w:ilvl w:val="0"/>
          <w:numId w:val="3"/>
        </w:numPr>
        <w:spacing w:after="14" w:line="242" w:lineRule="auto"/>
        <w:ind w:firstLine="360"/>
        <w:jc w:val="both"/>
      </w:pPr>
      <w:r>
        <w:t>Defin</w:t>
      </w:r>
      <w:r w:rsidR="003052CA">
        <w:t>e</w:t>
      </w:r>
      <w:r>
        <w:t xml:space="preserve"> structures </w:t>
      </w:r>
    </w:p>
    <w:p w14:paraId="24AC01B5" w14:textId="73A9BE73" w:rsidR="000F600C" w:rsidRDefault="000F600C" w:rsidP="00173461">
      <w:pPr>
        <w:numPr>
          <w:ilvl w:val="0"/>
          <w:numId w:val="3"/>
        </w:numPr>
        <w:spacing w:after="14" w:line="242" w:lineRule="auto"/>
        <w:ind w:firstLine="360"/>
        <w:jc w:val="both"/>
      </w:pPr>
      <w:r>
        <w:t>Defin</w:t>
      </w:r>
      <w:r w:rsidR="003052CA">
        <w:t>e</w:t>
      </w:r>
      <w:r>
        <w:t xml:space="preserve"> &amp; Implement an Array of Structures </w:t>
      </w:r>
    </w:p>
    <w:p w14:paraId="75CA3459" w14:textId="1D1C53CF" w:rsidR="000F600C" w:rsidRDefault="000F600C" w:rsidP="00173461">
      <w:pPr>
        <w:numPr>
          <w:ilvl w:val="0"/>
          <w:numId w:val="3"/>
        </w:numPr>
        <w:spacing w:after="14" w:line="242" w:lineRule="auto"/>
        <w:ind w:firstLine="360"/>
        <w:jc w:val="both"/>
      </w:pPr>
      <w:r w:rsidRPr="000F600C">
        <w:t xml:space="preserve">Pass Structure to Function  </w:t>
      </w:r>
    </w:p>
    <w:p w14:paraId="62C7F57A" w14:textId="509744AC" w:rsidR="00173461" w:rsidRPr="000F600C" w:rsidRDefault="00173461" w:rsidP="00173461">
      <w:pPr>
        <w:numPr>
          <w:ilvl w:val="0"/>
          <w:numId w:val="3"/>
        </w:numPr>
        <w:spacing w:after="14" w:line="242" w:lineRule="auto"/>
        <w:ind w:firstLine="360"/>
        <w:jc w:val="both"/>
      </w:pPr>
      <w:r>
        <w:t>Implement bubble sort and selection sort</w:t>
      </w:r>
      <w:r w:rsidR="00F202F5">
        <w:t xml:space="preserve"> algorithm</w:t>
      </w:r>
      <w:bookmarkStart w:id="3" w:name="_GoBack"/>
      <w:bookmarkEnd w:id="3"/>
      <w:r>
        <w:t>.</w:t>
      </w:r>
    </w:p>
    <w:p w14:paraId="74DAAE86" w14:textId="77777777" w:rsidR="00CC37C4" w:rsidRDefault="00CC37C4" w:rsidP="00173461">
      <w:pPr>
        <w:pStyle w:val="Heading2"/>
        <w:tabs>
          <w:tab w:val="left" w:pos="2310"/>
        </w:tabs>
        <w:jc w:val="both"/>
        <w:rPr>
          <w:rFonts w:asciiTheme="majorBidi" w:hAnsiTheme="majorBidi"/>
          <w:color w:val="auto"/>
          <w:sz w:val="28"/>
          <w:szCs w:val="28"/>
          <w:u w:val="single"/>
        </w:rPr>
      </w:pPr>
    </w:p>
    <w:p w14:paraId="694731FE" w14:textId="28558BA3" w:rsidR="00A65E74" w:rsidRDefault="003119B9" w:rsidP="00173461">
      <w:pPr>
        <w:pStyle w:val="Heading2"/>
        <w:tabs>
          <w:tab w:val="left" w:pos="2310"/>
        </w:tabs>
        <w:jc w:val="both"/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173461">
      <w:pPr>
        <w:jc w:val="both"/>
        <w:rPr>
          <w:b/>
        </w:rPr>
      </w:pPr>
    </w:p>
    <w:p w14:paraId="7E7ECDDE" w14:textId="6C137A94" w:rsidR="000942CB" w:rsidRDefault="000942CB" w:rsidP="00173461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602AD4D1" w:rsidR="00703317" w:rsidRDefault="00703317" w:rsidP="00173461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to create structure named employee. Take information of </w:t>
      </w:r>
      <w:r w:rsidR="00173461">
        <w:rPr>
          <w:bCs/>
          <w:lang w:val="en-GB"/>
        </w:rPr>
        <w:t xml:space="preserve">10 </w:t>
      </w:r>
      <w:r>
        <w:rPr>
          <w:bCs/>
          <w:lang w:val="en-GB"/>
        </w:rPr>
        <w:t>employee</w:t>
      </w:r>
      <w:r w:rsidR="00173461">
        <w:rPr>
          <w:bCs/>
          <w:lang w:val="en-GB"/>
        </w:rPr>
        <w:t>s</w:t>
      </w:r>
      <w:r>
        <w:rPr>
          <w:bCs/>
          <w:lang w:val="en-GB"/>
        </w:rPr>
        <w:t xml:space="preserve"> from user as input (</w:t>
      </w:r>
      <w:proofErr w:type="spellStart"/>
      <w:r>
        <w:rPr>
          <w:bCs/>
          <w:lang w:val="en-GB"/>
        </w:rPr>
        <w:t>EmpID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EmpName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EmpAge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EmpSalary</w:t>
      </w:r>
      <w:proofErr w:type="spellEnd"/>
      <w:r>
        <w:rPr>
          <w:bCs/>
          <w:lang w:val="en-GB"/>
        </w:rPr>
        <w:t>) Display the output.</w:t>
      </w:r>
      <w:r w:rsidR="0067306D">
        <w:rPr>
          <w:bCs/>
          <w:lang w:val="en-GB"/>
        </w:rPr>
        <w:t xml:space="preserve"> The program </w:t>
      </w:r>
      <w:proofErr w:type="gramStart"/>
      <w:r w:rsidR="0067306D">
        <w:rPr>
          <w:bCs/>
          <w:lang w:val="en-GB"/>
        </w:rPr>
        <w:t>should be implemented</w:t>
      </w:r>
      <w:proofErr w:type="gramEnd"/>
      <w:r w:rsidR="0067306D">
        <w:rPr>
          <w:bCs/>
          <w:lang w:val="en-GB"/>
        </w:rPr>
        <w:t xml:space="preserve"> using a function.</w:t>
      </w:r>
    </w:p>
    <w:p w14:paraId="69F4E302" w14:textId="427D217B" w:rsidR="005B5C8E" w:rsidRDefault="005B5C8E" w:rsidP="00173461">
      <w:pPr>
        <w:jc w:val="both"/>
        <w:rPr>
          <w:bCs/>
          <w:lang w:val="en-GB"/>
        </w:rPr>
      </w:pPr>
    </w:p>
    <w:p w14:paraId="3AEF6D36" w14:textId="20DE6998" w:rsidR="00703317" w:rsidRDefault="00703317" w:rsidP="00173461">
      <w:pPr>
        <w:jc w:val="both"/>
        <w:rPr>
          <w:b/>
        </w:rPr>
      </w:pPr>
      <w:r w:rsidRPr="00C521A6">
        <w:rPr>
          <w:b/>
        </w:rPr>
        <w:t xml:space="preserve">Task </w:t>
      </w:r>
      <w:r w:rsidR="00173461">
        <w:rPr>
          <w:b/>
        </w:rPr>
        <w:t>2</w:t>
      </w:r>
    </w:p>
    <w:p w14:paraId="0E3D89B6" w14:textId="1F1F5707" w:rsidR="00703317" w:rsidRDefault="00703317" w:rsidP="00173461">
      <w:pPr>
        <w:spacing w:after="121" w:line="242" w:lineRule="auto"/>
        <w:ind w:left="-5" w:hanging="10"/>
        <w:jc w:val="both"/>
      </w:pPr>
      <w:r>
        <w:t xml:space="preserve">Enter the marks of </w:t>
      </w:r>
      <w:r w:rsidR="00173461">
        <w:t>10</w:t>
      </w:r>
      <w:r>
        <w:t xml:space="preserve"> students in Computer Programming, ICT and </w:t>
      </w:r>
      <w:r w:rsidR="002978BC">
        <w:t>Object-Oriented</w:t>
      </w:r>
      <w:r>
        <w:t xml:space="preserve"> Programming (each out of 100) using a structure named </w:t>
      </w:r>
      <w:r w:rsidRPr="000942CB">
        <w:rPr>
          <w:b/>
          <w:i/>
        </w:rPr>
        <w:t>Marks</w:t>
      </w:r>
      <w:r>
        <w:t xml:space="preserve"> having elemen</w:t>
      </w:r>
      <w:r w:rsidR="00294BFC">
        <w:t xml:space="preserve">ts roll no., name, </w:t>
      </w:r>
      <w:proofErr w:type="spellStart"/>
      <w:r w:rsidR="00294BFC">
        <w:t>cp_marks</w:t>
      </w:r>
      <w:proofErr w:type="spellEnd"/>
      <w:r w:rsidR="00294BFC">
        <w:t xml:space="preserve">, </w:t>
      </w:r>
      <w:proofErr w:type="spellStart"/>
      <w:r>
        <w:t>oop_marks</w:t>
      </w:r>
      <w:proofErr w:type="spellEnd"/>
      <w:r w:rsidR="00294BFC">
        <w:t xml:space="preserve">, and </w:t>
      </w:r>
      <w:proofErr w:type="spellStart"/>
      <w:r w:rsidR="00294BFC">
        <w:t>dsa_marks</w:t>
      </w:r>
      <w:proofErr w:type="spellEnd"/>
      <w:r w:rsidR="003B1DCE">
        <w:t>,</w:t>
      </w:r>
      <w:r>
        <w:t xml:space="preserve"> and then display the percentage of each student. </w:t>
      </w:r>
    </w:p>
    <w:p w14:paraId="0419FD7F" w14:textId="448DC18C" w:rsidR="005B5C8E" w:rsidRDefault="005B5C8E" w:rsidP="00173461">
      <w:pPr>
        <w:jc w:val="both"/>
      </w:pPr>
    </w:p>
    <w:p w14:paraId="1456840A" w14:textId="056DE417" w:rsidR="005B5C8E" w:rsidRDefault="005B5C8E" w:rsidP="00173461">
      <w:pPr>
        <w:jc w:val="both"/>
        <w:rPr>
          <w:b/>
        </w:rPr>
      </w:pPr>
      <w:r w:rsidRPr="00C521A6">
        <w:rPr>
          <w:b/>
        </w:rPr>
        <w:t xml:space="preserve">Task </w:t>
      </w:r>
      <w:r w:rsidR="00173461">
        <w:rPr>
          <w:b/>
        </w:rPr>
        <w:t>3</w:t>
      </w:r>
    </w:p>
    <w:p w14:paraId="095112FC" w14:textId="0CDAE0E1" w:rsidR="005B5C8E" w:rsidRPr="005B5C8E" w:rsidRDefault="00173461" w:rsidP="00173461">
      <w:pPr>
        <w:jc w:val="both"/>
        <w:rPr>
          <w:bCs/>
        </w:rPr>
      </w:pPr>
      <w:r>
        <w:rPr>
          <w:bCs/>
        </w:rPr>
        <w:t xml:space="preserve">Sort employee information from Task 1 according to the decreasing order the employee salary. Use bubble sort algorithm and display complete information before and after sorting. </w:t>
      </w:r>
    </w:p>
    <w:p w14:paraId="580DDC27" w14:textId="61631D41" w:rsidR="005B5C8E" w:rsidRDefault="005B5C8E" w:rsidP="00173461">
      <w:pPr>
        <w:jc w:val="both"/>
        <w:rPr>
          <w:bCs/>
          <w:lang w:val="en-GB"/>
        </w:rPr>
      </w:pPr>
    </w:p>
    <w:p w14:paraId="15A21B9F" w14:textId="1633EF96" w:rsidR="00173461" w:rsidRDefault="00173461" w:rsidP="00173461">
      <w:pPr>
        <w:jc w:val="both"/>
        <w:rPr>
          <w:b/>
        </w:rPr>
      </w:pPr>
      <w:r w:rsidRPr="00C521A6">
        <w:rPr>
          <w:b/>
        </w:rPr>
        <w:t xml:space="preserve">Task </w:t>
      </w:r>
      <w:r>
        <w:rPr>
          <w:b/>
        </w:rPr>
        <w:t>4</w:t>
      </w:r>
    </w:p>
    <w:p w14:paraId="599DD8A5" w14:textId="31752850" w:rsidR="0067306D" w:rsidRDefault="00173461" w:rsidP="000961A4">
      <w:pPr>
        <w:jc w:val="both"/>
        <w:rPr>
          <w:b/>
        </w:rPr>
      </w:pPr>
      <w:r>
        <w:rPr>
          <w:bCs/>
        </w:rPr>
        <w:t xml:space="preserve">Sort </w:t>
      </w:r>
      <w:proofErr w:type="gramStart"/>
      <w:r>
        <w:rPr>
          <w:bCs/>
        </w:rPr>
        <w:t>students</w:t>
      </w:r>
      <w:proofErr w:type="gramEnd"/>
      <w:r>
        <w:rPr>
          <w:bCs/>
        </w:rPr>
        <w:t xml:space="preserve"> information from Task </w:t>
      </w:r>
      <w:r>
        <w:rPr>
          <w:bCs/>
        </w:rPr>
        <w:t>2</w:t>
      </w:r>
      <w:r>
        <w:rPr>
          <w:bCs/>
        </w:rPr>
        <w:t xml:space="preserve"> </w:t>
      </w:r>
      <w:r>
        <w:rPr>
          <w:bCs/>
        </w:rPr>
        <w:t xml:space="preserve">in such a way that the information of student who got least percentage should be displayed first. Use selection sort algorithm </w:t>
      </w:r>
      <w:r w:rsidR="000961A4">
        <w:rPr>
          <w:bCs/>
        </w:rPr>
        <w:t xml:space="preserve">in this case. </w:t>
      </w:r>
      <w:proofErr w:type="gramStart"/>
      <w:r w:rsidR="000961A4">
        <w:rPr>
          <w:bCs/>
        </w:rPr>
        <w:t>Also</w:t>
      </w:r>
      <w:proofErr w:type="gramEnd"/>
      <w:r w:rsidR="000961A4">
        <w:rPr>
          <w:bCs/>
        </w:rPr>
        <w:t xml:space="preserve"> display complete information before and after sorting. </w:t>
      </w:r>
    </w:p>
    <w:p w14:paraId="5D872CF4" w14:textId="25D47B29" w:rsidR="0067306D" w:rsidRDefault="0067306D" w:rsidP="00173461">
      <w:pPr>
        <w:jc w:val="both"/>
        <w:rPr>
          <w:b/>
        </w:rPr>
      </w:pPr>
    </w:p>
    <w:p w14:paraId="6385AAA9" w14:textId="4E7BE903" w:rsidR="0067306D" w:rsidRDefault="0067306D" w:rsidP="00173461">
      <w:pPr>
        <w:jc w:val="both"/>
        <w:rPr>
          <w:b/>
        </w:rPr>
      </w:pPr>
    </w:p>
    <w:p w14:paraId="02A6E965" w14:textId="58546EE1" w:rsidR="0067306D" w:rsidRDefault="0067306D" w:rsidP="00173461">
      <w:pPr>
        <w:jc w:val="both"/>
        <w:rPr>
          <w:b/>
        </w:rPr>
      </w:pPr>
    </w:p>
    <w:p w14:paraId="3A2E8781" w14:textId="520AB536" w:rsidR="0067306D" w:rsidRDefault="0067306D" w:rsidP="00173461">
      <w:pPr>
        <w:jc w:val="both"/>
        <w:rPr>
          <w:b/>
        </w:rPr>
      </w:pPr>
    </w:p>
    <w:p w14:paraId="7FD6BFCA" w14:textId="6C88AD27" w:rsidR="0067306D" w:rsidRDefault="0067306D" w:rsidP="009E710F">
      <w:pPr>
        <w:rPr>
          <w:b/>
        </w:rPr>
      </w:pPr>
    </w:p>
    <w:p w14:paraId="5267AC46" w14:textId="70014FA6" w:rsidR="0067306D" w:rsidRDefault="0067306D" w:rsidP="009E710F">
      <w:pPr>
        <w:rPr>
          <w:b/>
        </w:rPr>
      </w:pPr>
    </w:p>
    <w:p w14:paraId="7D597E39" w14:textId="6D4C58B3" w:rsidR="00C249CD" w:rsidRDefault="00C249CD" w:rsidP="009E710F">
      <w:pPr>
        <w:rPr>
          <w:b/>
        </w:rPr>
      </w:pPr>
    </w:p>
    <w:p w14:paraId="24F3BEF2" w14:textId="2C90C339" w:rsidR="00C249CD" w:rsidRDefault="00C249CD" w:rsidP="009E710F">
      <w:pPr>
        <w:rPr>
          <w:b/>
        </w:rPr>
      </w:pPr>
    </w:p>
    <w:p w14:paraId="489E2EA8" w14:textId="7770D1C6" w:rsidR="00C249CD" w:rsidRDefault="00C249CD" w:rsidP="009E710F">
      <w:pPr>
        <w:rPr>
          <w:b/>
        </w:rPr>
      </w:pPr>
    </w:p>
    <w:p w14:paraId="3E2C849A" w14:textId="77777777" w:rsidR="00C249CD" w:rsidRDefault="00C249CD" w:rsidP="009E710F">
      <w:pPr>
        <w:rPr>
          <w:b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6552C7E" w:rsidR="005C1063" w:rsidRPr="006469FB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67306D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4D0AEDB8" w:rsidR="005C1063" w:rsidRPr="006469FB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67306D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76571A" w:rsidRPr="006469FB" w14:paraId="1E94F304" w14:textId="77777777" w:rsidTr="00750CBC">
        <w:trPr>
          <w:jc w:val="center"/>
        </w:trPr>
        <w:tc>
          <w:tcPr>
            <w:tcW w:w="981" w:type="dxa"/>
            <w:vAlign w:val="center"/>
          </w:tcPr>
          <w:p w14:paraId="7AE8F39B" w14:textId="77777777" w:rsidR="0076571A" w:rsidRDefault="0076571A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.</w:t>
            </w:r>
          </w:p>
        </w:tc>
        <w:tc>
          <w:tcPr>
            <w:tcW w:w="896" w:type="dxa"/>
            <w:vAlign w:val="center"/>
          </w:tcPr>
          <w:p w14:paraId="55D688EE" w14:textId="40754F8F" w:rsidR="0076571A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294BFC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224FE39C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DDBA6A5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11674C" w:rsidRPr="006469FB" w14:paraId="280FFF86" w14:textId="77777777" w:rsidTr="00750CBC">
        <w:trPr>
          <w:jc w:val="center"/>
        </w:trPr>
        <w:tc>
          <w:tcPr>
            <w:tcW w:w="981" w:type="dxa"/>
            <w:vAlign w:val="center"/>
          </w:tcPr>
          <w:p w14:paraId="0B943B7B" w14:textId="5AA5965F" w:rsidR="0011674C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896" w:type="dxa"/>
            <w:vAlign w:val="center"/>
          </w:tcPr>
          <w:p w14:paraId="50BA9F3F" w14:textId="05E7E9C3" w:rsidR="0011674C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294BFC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227C0B41" w14:textId="77777777" w:rsidR="0011674C" w:rsidRPr="006469FB" w:rsidRDefault="0011674C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BC88E83" w14:textId="77777777" w:rsidR="0011674C" w:rsidRPr="006469FB" w:rsidRDefault="0011674C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A7486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A7486E" w:rsidRPr="000B6C4B" w:rsidRDefault="00A7486E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A7486E" w:rsidRPr="000B6C4B" w:rsidRDefault="0011674C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A7486E" w:rsidRPr="000B6C4B" w:rsidRDefault="00A7486E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A7486E" w:rsidRPr="000B6C4B" w:rsidRDefault="00A7486E" w:rsidP="000B6C4B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77777777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E689B" w14:textId="77777777" w:rsidR="00664ECC" w:rsidRDefault="00664ECC">
      <w:r>
        <w:separator/>
      </w:r>
    </w:p>
  </w:endnote>
  <w:endnote w:type="continuationSeparator" w:id="0">
    <w:p w14:paraId="66793B93" w14:textId="77777777" w:rsidR="00664ECC" w:rsidRDefault="00664E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16CBF13F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FC77D5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FC77D5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CA5AAB" w14:textId="77777777" w:rsidR="00664ECC" w:rsidRDefault="00664ECC">
      <w:r>
        <w:separator/>
      </w:r>
    </w:p>
  </w:footnote>
  <w:footnote w:type="continuationSeparator" w:id="0">
    <w:p w14:paraId="06A2777C" w14:textId="77777777" w:rsidR="00664ECC" w:rsidRDefault="00664E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qgUAoCv2ri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72C9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961A4"/>
    <w:rsid w:val="000A1FD7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3461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900BC"/>
    <w:rsid w:val="00290502"/>
    <w:rsid w:val="00291588"/>
    <w:rsid w:val="002916C7"/>
    <w:rsid w:val="00292DD7"/>
    <w:rsid w:val="00294BFC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7141"/>
    <w:rsid w:val="002E246B"/>
    <w:rsid w:val="002E3CDE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427E"/>
    <w:rsid w:val="00344ACF"/>
    <w:rsid w:val="00352484"/>
    <w:rsid w:val="00352E6D"/>
    <w:rsid w:val="003614D5"/>
    <w:rsid w:val="00364B68"/>
    <w:rsid w:val="00365662"/>
    <w:rsid w:val="003731D3"/>
    <w:rsid w:val="00374968"/>
    <w:rsid w:val="003755C4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1DCE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7584"/>
    <w:rsid w:val="004C3DA9"/>
    <w:rsid w:val="004C4641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F57"/>
    <w:rsid w:val="005E21A2"/>
    <w:rsid w:val="005E4559"/>
    <w:rsid w:val="005E6B8E"/>
    <w:rsid w:val="005E72B4"/>
    <w:rsid w:val="005E79FD"/>
    <w:rsid w:val="005F19D7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5243F"/>
    <w:rsid w:val="00653BF6"/>
    <w:rsid w:val="00653EBD"/>
    <w:rsid w:val="006549BA"/>
    <w:rsid w:val="00664ECC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7A4B"/>
    <w:rsid w:val="008114D9"/>
    <w:rsid w:val="00822D86"/>
    <w:rsid w:val="0082567E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1D68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BE0"/>
    <w:rsid w:val="00AD4276"/>
    <w:rsid w:val="00AD7EF7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35B"/>
    <w:rsid w:val="00BF1FB2"/>
    <w:rsid w:val="00BF6B08"/>
    <w:rsid w:val="00C006C8"/>
    <w:rsid w:val="00C0084E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49CD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709BE"/>
    <w:rsid w:val="00C75FB3"/>
    <w:rsid w:val="00C7632E"/>
    <w:rsid w:val="00C80DF4"/>
    <w:rsid w:val="00C81D14"/>
    <w:rsid w:val="00C85061"/>
    <w:rsid w:val="00C8528A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37C4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02F5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77D5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AE9394-3AF1-4198-B62D-F4EB22CCE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13</cp:revision>
  <cp:lastPrinted>2018-10-24T07:56:00Z</cp:lastPrinted>
  <dcterms:created xsi:type="dcterms:W3CDTF">2023-02-23T10:58:00Z</dcterms:created>
  <dcterms:modified xsi:type="dcterms:W3CDTF">2023-03-01T17:55:00Z</dcterms:modified>
</cp:coreProperties>
</file>